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Pakistan</w:t>
      </w:r>
      <w:r>
        <w:t xml:space="preserve"> </w:t>
      </w:r>
      <w:r>
        <w:t xml:space="preserve">Karachi</w:t>
      </w:r>
    </w:p>
    <w:bookmarkStart w:id="20"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City, Postal Code]</w:t>
      </w:r>
      <w:r>
        <w:br/>
      </w:r>
      <w:r>
        <w:t xml:space="preserve">[Email Address] | [Phone Number]</w:t>
      </w:r>
      <w:r>
        <w:br/>
      </w:r>
      <w:r>
        <w:t xml:space="preserve">[Date]</w:t>
      </w:r>
    </w:p>
    <w:p>
      <w:pPr>
        <w:pStyle w:val="BodyText"/>
      </w:pPr>
      <w:r>
        <w:rPr>
          <w:bCs/>
          <w:b/>
        </w:rPr>
        <w:t xml:space="preserve">[Employer’s Name]</w:t>
      </w:r>
      <w:r>
        <w:br/>
      </w:r>
      <w:r>
        <w:t xml:space="preserve">[Employer’s Title]</w:t>
      </w:r>
      <w:r>
        <w:br/>
      </w:r>
      <w:r>
        <w:t xml:space="preserve">[Company/Organization Name]</w:t>
      </w:r>
      <w:r>
        <w:br/>
      </w:r>
      <w:r>
        <w:t xml:space="preserve">[Company Address]</w:t>
      </w:r>
    </w:p>
    <w:p>
      <w:pPr>
        <w:pStyle w:val="BodyText"/>
      </w:pPr>
      <w:r>
        <w:t xml:space="preserve">Dear Hiring Manager,</w:t>
      </w:r>
    </w:p>
    <w:p>
      <w:pPr>
        <w:pStyle w:val="BodyText"/>
      </w:pPr>
      <w:r>
        <w:t xml:space="preserve">I am writing to express my sincere interest in the opportunity to join your esteemed organization as a lawyer in Pakistan, specifically within the vibrant and dynamic legal landscape of Karachi. With a deep commitment to justice, a strong academic background in law, and hands-on experience navigating the complexities of legal practice in Pakistan, I am eager to contribute my skills and expertise to your firm or institution. As a qualified lawyer with a focus on [specific area of law, e.g., corporate litigation, criminal defense, family law], I have consistently demonstrated an ability to deliver results while upholding the highest ethical standards in the legal profession.</w:t>
      </w:r>
    </w:p>
    <w:p>
      <w:pPr>
        <w:pStyle w:val="BodyText"/>
      </w:pPr>
      <w:r>
        <w:t xml:space="preserve">Karachi, as Pakistan’s largest city and economic hub, presents unique challenges and opportunities for legal professionals. The city’s bustling commercial activities, diverse population, and evolving regulatory environment demand a lawyer who is not only legally competent but also culturally aware and adaptable. Over the past [X years] of practice in Karachi, I have gained invaluable experience in addressing issues ranging from corporate disputes to civil rights advocacy. My work has required me to collaborate with local courts, government agencies, and international clients, ensuring that legal solutions are both effective and aligned with the specific needs of the community.</w:t>
      </w:r>
    </w:p>
    <w:p>
      <w:pPr>
        <w:pStyle w:val="BodyText"/>
      </w:pPr>
      <w:r>
        <w:t xml:space="preserve">My journey as a lawyer began at [University Name], where I earned my LL.B. degree with distinction. This was followed by rigorous training under renowned legal practitioners in Karachi, which honed my skills in legal research, drafting, and courtroom advocacy. Throughout my career, I have been particularly drawn to the intersection of law and public service. Whether representing clients in complex litigation or advising on corporate compliance matters, I approach each case with a commitment to fairness and integrity. This dedication has been recognized through [mention any awards, certifications, or notable achievements, e.g., “selection as a Top 10 Young Lawyer in Karachi by the Pakistan Bar Council”].</w:t>
      </w:r>
    </w:p>
    <w:p>
      <w:pPr>
        <w:pStyle w:val="BodyText"/>
      </w:pPr>
      <w:r>
        <w:t xml:space="preserve">The legal profession in Pakistan Karachi is not without its challenges. From navigating the intricacies of local regulations to addressing systemic inefficiencies within the judiciary, lawyers here must possess resilience and innovation. In my role at [Previous Law Firm/Organization Name], I successfully [mention a specific achievement, e.g., “represented a multinational corporation in a high-stakes commercial dispute, resulting in a favorable settlement that saved the client over $2 million”]. This experience reinforced my belief that legal practice is not just about winning cases but also about fostering trust and providing meaningful solutions to clients.</w:t>
      </w:r>
    </w:p>
    <w:p>
      <w:pPr>
        <w:pStyle w:val="BodyText"/>
      </w:pPr>
      <w:r>
        <w:t xml:space="preserve">What sets me apart as a lawyer is my ability to combine technical expertise with a client-centered approach. I understand that every case, whether personal or corporate, carries significant emotional and financial stakes for the individuals involved. In Karachi’s fast-paced environment, where time is often of the essence, I prioritize efficiency without compromising on the quality of legal counsel. My fluency in [languages, e.g., English and Urdu] allows me to communicate effectively with a wide range of clients, ensuring that their concerns are fully understood and addressed.</w:t>
      </w:r>
    </w:p>
    <w:p>
      <w:pPr>
        <w:pStyle w:val="BodyText"/>
      </w:pPr>
      <w:r>
        <w:t xml:space="preserve">Furthermore, I am deeply committed to advancing the rule of law in Pakistan. As a member of the Pakistan Bar Council and an active participant in legal seminars and workshops in Karachi, I have contributed to initiatives aimed at improving access to justice for underrepresented communities. For instance, I recently volunteered with [specific organization or project], where we provided free legal aid to over [X] individuals facing issues related to property rights and labor disputes. This work has not only strengthened my empathy as a lawyer but also reinforced my resolve to use the law as a tool for social change.</w:t>
      </w:r>
    </w:p>
    <w:p>
      <w:pPr>
        <w:pStyle w:val="BodyText"/>
      </w:pPr>
      <w:r>
        <w:t xml:space="preserve">In addition to my professional experience, I am passionate about staying abreast of developments in Pakistan’s legal framework. The country’s evolving legal landscape, including reforms in areas such as digital privacy and environmental regulations, requires continuous learning and adaptation. I regularly attend conferences hosted by the Sindh High Court and follow updates from the Supreme Court of Pakistan to ensure that my practice remains current and relevant.</w:t>
      </w:r>
    </w:p>
    <w:p>
      <w:pPr>
        <w:pStyle w:val="BodyText"/>
      </w:pPr>
      <w:r>
        <w:t xml:space="preserve">As a lawyer in Pakistan Karachi, I have witnessed firsthand the transformative power of legal advocacy. Whether it is protecting the rights of a marginalized individual or advising a business on compliance, every case contributes to building a more just society. I am confident that my skills, experience, and unwavering dedication to the legal profession align with your organization’s goals. I am eager to bring my expertise in [specific area of law] and my understanding of Karachi’s unique legal environment to your team.</w:t>
      </w:r>
    </w:p>
    <w:p>
      <w:pPr>
        <w:pStyle w:val="BodyText"/>
      </w:pPr>
      <w:r>
        <w:t xml:space="preserve">Thank you for considering my application. I would welcome the opportunity to discuss how my background and vision for legal practice can contribute to your organization’s continued success. Please feel free to contact me at [phone number] or [email address] at your earliest convenience. I look forward to the possibility of working together in advancing justice in Pakistan Karachi.</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Pakistan Karachi</dc:title>
  <dc:creator/>
  <dc:language>en</dc:language>
  <cp:keywords/>
  <dcterms:created xsi:type="dcterms:W3CDTF">2026-07-23T17:08:02Z</dcterms:created>
  <dcterms:modified xsi:type="dcterms:W3CDTF">2026-07-23T17:08:02Z</dcterms:modified>
</cp:coreProperties>
</file>

<file path=docProps/custom.xml><?xml version="1.0" encoding="utf-8"?>
<Properties xmlns="http://schemas.openxmlformats.org/officeDocument/2006/custom-properties" xmlns:vt="http://schemas.openxmlformats.org/officeDocument/2006/docPropsVTypes"/>
</file>